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42BDB37A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52385C">
        <w:rPr>
          <w:rFonts w:ascii="Arial Narrow" w:hAnsi="Arial Narrow" w:cs="Helvetica"/>
          <w:b/>
          <w:sz w:val="22"/>
          <w:szCs w:val="22"/>
          <w:shd w:val="clear" w:color="auto" w:fill="FFFFFF"/>
        </w:rPr>
        <w:t>Automatické meteorologické stanice</w:t>
      </w:r>
      <w:bookmarkStart w:id="0" w:name="_GoBack"/>
      <w:bookmarkEnd w:id="0"/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726A9E" w:rsidRPr="0023072A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1</w:t>
      </w:r>
      <w:r w:rsidR="0023072A" w:rsidRPr="0023072A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22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4384F7" w14:textId="77777777" w:rsidR="00DF034F" w:rsidRDefault="00DF034F" w:rsidP="00317080">
      <w:r>
        <w:separator/>
      </w:r>
    </w:p>
  </w:endnote>
  <w:endnote w:type="continuationSeparator" w:id="0">
    <w:p w14:paraId="1903C810" w14:textId="77777777" w:rsidR="00DF034F" w:rsidRDefault="00DF034F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B4A5CA" w14:textId="77777777" w:rsidR="00DF034F" w:rsidRDefault="00DF034F" w:rsidP="00317080">
      <w:r>
        <w:separator/>
      </w:r>
    </w:p>
  </w:footnote>
  <w:footnote w:type="continuationSeparator" w:id="0">
    <w:p w14:paraId="2970B55C" w14:textId="77777777" w:rsidR="00DF034F" w:rsidRDefault="00DF034F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072A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2</cp:revision>
  <dcterms:created xsi:type="dcterms:W3CDTF">2021-09-26T10:50:00Z</dcterms:created>
  <dcterms:modified xsi:type="dcterms:W3CDTF">2023-05-15T11:01:00Z</dcterms:modified>
</cp:coreProperties>
</file>